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B01091" w14:textId="51AD523D" w:rsidR="00C32BE0" w:rsidRPr="00364296" w:rsidRDefault="00C32BE0" w:rsidP="00361A15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8B3B23D" w14:textId="1159A871" w:rsidR="004666E7" w:rsidRPr="004666E7" w:rsidRDefault="00364296" w:rsidP="00364296">
      <w:pPr>
        <w:pStyle w:val="Header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64296">
        <w:rPr>
          <w:rFonts w:ascii="Times New Roman" w:hAnsi="Times New Roman" w:cs="Times New Roman"/>
          <w:b/>
          <w:bCs/>
          <w:sz w:val="24"/>
          <w:szCs w:val="24"/>
        </w:rPr>
        <w:t>Burt Township Planning Commission</w:t>
      </w:r>
    </w:p>
    <w:p w14:paraId="03465A38" w14:textId="5C682E55" w:rsidR="00364296" w:rsidRPr="00364296" w:rsidRDefault="00364296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 w:rsidRPr="00364296">
        <w:rPr>
          <w:rFonts w:ascii="Times New Roman" w:hAnsi="Times New Roman" w:cs="Times New Roman"/>
          <w:sz w:val="24"/>
          <w:szCs w:val="24"/>
        </w:rPr>
        <w:t>P.O. Box 430</w:t>
      </w:r>
    </w:p>
    <w:p w14:paraId="3CFFBFC8" w14:textId="586452EC" w:rsidR="00364296" w:rsidRPr="00364296" w:rsidRDefault="00925208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 w:rsidRPr="00FA4684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C79C931" wp14:editId="3730316E">
                <wp:simplePos x="0" y="0"/>
                <wp:positionH relativeFrom="column">
                  <wp:posOffset>4874098</wp:posOffset>
                </wp:positionH>
                <wp:positionV relativeFrom="paragraph">
                  <wp:posOffset>93345</wp:posOffset>
                </wp:positionV>
                <wp:extent cx="1581150" cy="990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1150" cy="990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258A43" w14:textId="1B3C06AF" w:rsidR="00FA4684" w:rsidRPr="00FA4684" w:rsidRDefault="00E757C9" w:rsidP="00925208">
                            <w:pPr>
                              <w:jc w:val="right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Walt Mixon</w:t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  <w:t>Phil Bontrager</w:t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  <w:t>Jeff Cuthbertson</w:t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  <w:t>Jenny Irvine</w:t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br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A4684"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79C93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83.8pt;margin-top:7.35pt;width:124.5pt;height:7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" filled="f" stroked="f" strokeweight=".5pt">
                <v:textbox>
                  <w:txbxContent>
                    <w:p w14:paraId="65258A43" w14:textId="1B3C06AF" w:rsidR="00FA4684" w:rsidRPr="00FA4684" w:rsidRDefault="00E757C9" w:rsidP="00925208">
                      <w:pPr>
                        <w:jc w:val="right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Walt Mixon</w:t>
                      </w:r>
                      <w:r w:rsidR="00FA4684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  <w:t>Phil Bontrager</w:t>
                      </w:r>
                      <w:r w:rsidR="00FA4684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  <w:t>Jeff Cuthbertson</w:t>
                      </w:r>
                      <w:r w:rsidR="00FA4684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  <w:t>Jenny Irvine</w:t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br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A4684"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556D95" wp14:editId="1BCE1F3F">
                <wp:simplePos x="0" y="0"/>
                <wp:positionH relativeFrom="column">
                  <wp:posOffset>406562</wp:posOffset>
                </wp:positionH>
                <wp:positionV relativeFrom="paragraph">
                  <wp:posOffset>87630</wp:posOffset>
                </wp:positionV>
                <wp:extent cx="1581150" cy="9906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1150" cy="990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5D6132F" w14:textId="3FDB78D3" w:rsidR="004666E7" w:rsidRPr="00FA4684" w:rsidRDefault="00FA468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A468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Chairman:</w:t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Larry Shaffer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Secretary:</w:t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Chris Lundquist</w:t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br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Township Board Re</w:t>
                            </w:r>
                            <w:r w:rsidR="00A0666E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p.</w:t>
                            </w:r>
                            <w:r w:rsidR="00925208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25208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br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Lou Lundquist</w:t>
                            </w:r>
                            <w:r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666E7" w:rsidRPr="00FA468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FA4684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556D95" id="Text Box 1" o:spid="_x0000_s1027" type="#_x0000_t202" style="position:absolute;left:0;text-align:left;margin-left:32pt;margin-top:6.9pt;width:124.5pt;height:7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" filled="f" stroked="f" strokeweight=".5pt">
                <v:textbox>
                  <w:txbxContent>
                    <w:p w14:paraId="35D6132F" w14:textId="3FDB78D3" w:rsidR="004666E7" w:rsidRPr="00FA4684" w:rsidRDefault="00FA4684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A4684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Chairman:</w:t>
                      </w:r>
                      <w:r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Larry Shaffer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</w:r>
                      <w:r w:rsidRPr="00FA4684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Secretary:</w:t>
                      </w:r>
                      <w:r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Chris Lundquist</w:t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br/>
                      </w:r>
                      <w:r w:rsidRPr="00FA4684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Township Board Re</w:t>
                      </w:r>
                      <w:r w:rsidR="00A0666E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p.</w:t>
                      </w:r>
                      <w:r w:rsidR="00925208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 xml:space="preserve"> </w:t>
                      </w:r>
                      <w:r w:rsidR="00925208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br/>
                      </w:r>
                      <w:r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Lou Lundquist</w:t>
                      </w:r>
                      <w:r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="004666E7" w:rsidRPr="00FA468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FA4684">
                        <w:rPr>
                          <w:rFonts w:ascii="Times New Roman" w:hAnsi="Times New Roman" w:cs="Times New Roman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364296" w:rsidRPr="00364296">
        <w:rPr>
          <w:rFonts w:ascii="Times New Roman" w:hAnsi="Times New Roman" w:cs="Times New Roman"/>
          <w:sz w:val="24"/>
          <w:szCs w:val="24"/>
        </w:rPr>
        <w:t>Grand Marais, MI 49939</w:t>
      </w:r>
    </w:p>
    <w:p w14:paraId="3A6D204B" w14:textId="6E3F9F66" w:rsidR="00364296" w:rsidRPr="00364296" w:rsidRDefault="00364296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 w:rsidRPr="00364296">
        <w:rPr>
          <w:rFonts w:ascii="Times New Roman" w:hAnsi="Times New Roman" w:cs="Times New Roman"/>
          <w:sz w:val="24"/>
          <w:szCs w:val="24"/>
        </w:rPr>
        <w:t>P: 906-494-2381 | F: 906-494-2627</w:t>
      </w:r>
    </w:p>
    <w:p w14:paraId="077CB66A" w14:textId="151ED6A8" w:rsidR="00364296" w:rsidRPr="00364296" w:rsidRDefault="00364296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 w:rsidRPr="00925208">
        <w:rPr>
          <w:rFonts w:ascii="Times New Roman" w:hAnsi="Times New Roman" w:cs="Times New Roman"/>
          <w:sz w:val="24"/>
          <w:szCs w:val="24"/>
        </w:rPr>
        <w:t>www.burttownship.com</w:t>
      </w:r>
    </w:p>
    <w:p w14:paraId="70DBD221" w14:textId="74BC3BDD" w:rsidR="00364296" w:rsidRPr="0002582C" w:rsidRDefault="00364296" w:rsidP="00364296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</w:p>
    <w:p w14:paraId="13AA873C" w14:textId="77777777" w:rsidR="00D963F6" w:rsidRDefault="00D963F6" w:rsidP="00361A15">
      <w:pPr>
        <w:pStyle w:val="NoSpacing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9ED39AE" w14:textId="77777777" w:rsidR="00D963F6" w:rsidRDefault="00D963F6" w:rsidP="00361A15">
      <w:pPr>
        <w:pStyle w:val="NoSpacing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240A63B" w14:textId="1012BD1A" w:rsidR="00361A15" w:rsidRPr="00364296" w:rsidRDefault="0072553B" w:rsidP="00361A15">
      <w:pPr>
        <w:pStyle w:val="NoSpacing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64296">
        <w:rPr>
          <w:rFonts w:ascii="Times New Roman" w:hAnsi="Times New Roman" w:cs="Times New Roman"/>
          <w:b/>
          <w:bCs/>
          <w:sz w:val="32"/>
          <w:szCs w:val="32"/>
        </w:rPr>
        <w:t>Planning Commission Meeting</w:t>
      </w:r>
    </w:p>
    <w:p w14:paraId="31D23E8D" w14:textId="33517F4C" w:rsidR="00361A15" w:rsidRPr="00364296" w:rsidRDefault="00351F85" w:rsidP="00361A15">
      <w:pPr>
        <w:pStyle w:val="NoSpacing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ursday</w:t>
      </w:r>
      <w:r w:rsidR="00257124" w:rsidRPr="00364296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>November 16</w:t>
      </w:r>
      <w:r w:rsidR="00257124" w:rsidRPr="00364296">
        <w:rPr>
          <w:rFonts w:ascii="Times New Roman" w:hAnsi="Times New Roman" w:cs="Times New Roman"/>
          <w:sz w:val="28"/>
          <w:szCs w:val="28"/>
        </w:rPr>
        <w:t>,</w:t>
      </w:r>
      <w:r w:rsidR="0072553B" w:rsidRPr="00364296">
        <w:rPr>
          <w:rFonts w:ascii="Times New Roman" w:hAnsi="Times New Roman" w:cs="Times New Roman"/>
          <w:sz w:val="28"/>
          <w:szCs w:val="28"/>
        </w:rPr>
        <w:t xml:space="preserve"> </w:t>
      </w:r>
      <w:r w:rsidR="00361A15" w:rsidRPr="00364296">
        <w:rPr>
          <w:rFonts w:ascii="Times New Roman" w:hAnsi="Times New Roman" w:cs="Times New Roman"/>
          <w:sz w:val="28"/>
          <w:szCs w:val="28"/>
        </w:rPr>
        <w:t>202</w:t>
      </w:r>
      <w:r w:rsidR="00182435">
        <w:rPr>
          <w:rFonts w:ascii="Times New Roman" w:hAnsi="Times New Roman" w:cs="Times New Roman"/>
          <w:sz w:val="28"/>
          <w:szCs w:val="28"/>
        </w:rPr>
        <w:t>3</w:t>
      </w:r>
    </w:p>
    <w:p w14:paraId="573CAC51" w14:textId="428BEF85" w:rsidR="00361A15" w:rsidRPr="00364296" w:rsidRDefault="00C32BE0" w:rsidP="00361A15">
      <w:pPr>
        <w:pStyle w:val="NoSpacing"/>
        <w:jc w:val="center"/>
        <w:rPr>
          <w:rFonts w:ascii="Times New Roman" w:hAnsi="Times New Roman" w:cs="Times New Roman"/>
          <w:sz w:val="28"/>
          <w:szCs w:val="28"/>
        </w:rPr>
      </w:pPr>
      <w:r w:rsidRPr="00364296">
        <w:rPr>
          <w:rFonts w:ascii="Times New Roman" w:hAnsi="Times New Roman" w:cs="Times New Roman"/>
          <w:sz w:val="28"/>
          <w:szCs w:val="28"/>
        </w:rPr>
        <w:t>Community Center</w:t>
      </w:r>
      <w:r w:rsidR="002B2292" w:rsidRPr="00364296">
        <w:rPr>
          <w:rFonts w:ascii="Times New Roman" w:hAnsi="Times New Roman" w:cs="Times New Roman"/>
          <w:sz w:val="28"/>
          <w:szCs w:val="28"/>
        </w:rPr>
        <w:t xml:space="preserve"> | </w:t>
      </w:r>
      <w:r w:rsidR="00351F85">
        <w:rPr>
          <w:rFonts w:ascii="Times New Roman" w:hAnsi="Times New Roman" w:cs="Times New Roman"/>
          <w:sz w:val="28"/>
          <w:szCs w:val="28"/>
        </w:rPr>
        <w:t>5</w:t>
      </w:r>
      <w:r w:rsidR="00207014">
        <w:rPr>
          <w:rFonts w:ascii="Times New Roman" w:hAnsi="Times New Roman" w:cs="Times New Roman"/>
          <w:sz w:val="28"/>
          <w:szCs w:val="28"/>
        </w:rPr>
        <w:t>:</w:t>
      </w:r>
      <w:r w:rsidR="002B2292" w:rsidRPr="00364296">
        <w:rPr>
          <w:rFonts w:ascii="Times New Roman" w:hAnsi="Times New Roman" w:cs="Times New Roman"/>
          <w:sz w:val="28"/>
          <w:szCs w:val="28"/>
        </w:rPr>
        <w:t>00</w:t>
      </w:r>
      <w:r w:rsidR="00257124" w:rsidRPr="00364296">
        <w:rPr>
          <w:rFonts w:ascii="Times New Roman" w:hAnsi="Times New Roman" w:cs="Times New Roman"/>
          <w:sz w:val="28"/>
          <w:szCs w:val="28"/>
        </w:rPr>
        <w:t xml:space="preserve"> </w:t>
      </w:r>
      <w:r w:rsidR="00361A15" w:rsidRPr="00364296">
        <w:rPr>
          <w:rFonts w:ascii="Times New Roman" w:hAnsi="Times New Roman" w:cs="Times New Roman"/>
          <w:sz w:val="28"/>
          <w:szCs w:val="28"/>
        </w:rPr>
        <w:t>P.M.</w:t>
      </w:r>
    </w:p>
    <w:p w14:paraId="236E49B7" w14:textId="43353C8C" w:rsidR="00F753B2" w:rsidRPr="00351F85" w:rsidRDefault="00F753B2" w:rsidP="00F753B2">
      <w:pPr>
        <w:pStyle w:val="NoSpacing"/>
        <w:jc w:val="center"/>
        <w:rPr>
          <w:rFonts w:ascii="Times New Roman" w:hAnsi="Times New Roman" w:cs="Times New Roman"/>
          <w:b/>
          <w:bCs/>
        </w:rPr>
      </w:pPr>
    </w:p>
    <w:p w14:paraId="1041F18F" w14:textId="3600EE86" w:rsidR="00364296" w:rsidRPr="007621C8" w:rsidRDefault="00364296" w:rsidP="0036429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621C8">
        <w:rPr>
          <w:rFonts w:ascii="Times New Roman" w:hAnsi="Times New Roman" w:cs="Times New Roman"/>
          <w:b/>
          <w:bCs/>
          <w:sz w:val="24"/>
          <w:szCs w:val="24"/>
        </w:rPr>
        <w:t>Join Zoom Meeting</w:t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br/>
      </w:r>
      <w:r w:rsidRPr="007621C8">
        <w:rPr>
          <w:rFonts w:ascii="Times New Roman" w:hAnsi="Times New Roman" w:cs="Times New Roman"/>
          <w:i/>
          <w:iCs/>
          <w:sz w:val="24"/>
          <w:szCs w:val="24"/>
        </w:rPr>
        <w:t>(A clickable zoom link is available on the frontpage of burttownship.com)</w:t>
      </w:r>
    </w:p>
    <w:p w14:paraId="6E629071" w14:textId="21C34F62" w:rsidR="00364296" w:rsidRPr="007621C8" w:rsidRDefault="00364296" w:rsidP="00364296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https://us02web.zoom.us/j/8990879895?pwd=a2V2K0dBQS9pYndaeVRhVU1zVkNYUT09</w:t>
      </w:r>
      <w:r w:rsidRPr="007621C8">
        <w:rPr>
          <w:rFonts w:ascii="Times New Roman" w:hAnsi="Times New Roman" w:cs="Times New Roman"/>
          <w:sz w:val="24"/>
          <w:szCs w:val="24"/>
        </w:rPr>
        <w:br/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br/>
        <w:t>Call:</w:t>
      </w:r>
      <w:r w:rsidRPr="007621C8">
        <w:rPr>
          <w:rFonts w:ascii="Times New Roman" w:hAnsi="Times New Roman" w:cs="Times New Roman"/>
          <w:sz w:val="24"/>
          <w:szCs w:val="24"/>
        </w:rPr>
        <w:t xml:space="preserve"> 1-929-205-6099</w:t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Meeting ID: </w:t>
      </w:r>
      <w:r w:rsidRPr="007621C8">
        <w:rPr>
          <w:rFonts w:ascii="Times New Roman" w:hAnsi="Times New Roman" w:cs="Times New Roman"/>
          <w:sz w:val="24"/>
          <w:szCs w:val="24"/>
        </w:rPr>
        <w:t>899 087 9895 then press #</w:t>
      </w:r>
      <w:r w:rsidRPr="007621C8">
        <w:rPr>
          <w:rFonts w:ascii="Times New Roman" w:hAnsi="Times New Roman" w:cs="Times New Roman"/>
          <w:sz w:val="24"/>
          <w:szCs w:val="24"/>
        </w:rPr>
        <w:br/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t>Participant ID:</w:t>
      </w:r>
      <w:r w:rsidRPr="007621C8">
        <w:rPr>
          <w:rFonts w:ascii="Times New Roman" w:hAnsi="Times New Roman" w:cs="Times New Roman"/>
          <w:sz w:val="24"/>
          <w:szCs w:val="24"/>
        </w:rPr>
        <w:t xml:space="preserve"> Just press # when asked.</w:t>
      </w:r>
      <w:r w:rsidRPr="007621C8">
        <w:rPr>
          <w:sz w:val="24"/>
          <w:szCs w:val="24"/>
        </w:rPr>
        <w:tab/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t>Passcode:</w:t>
      </w:r>
      <w:r w:rsidRPr="007621C8">
        <w:rPr>
          <w:rFonts w:ascii="Times New Roman" w:hAnsi="Times New Roman" w:cs="Times New Roman"/>
          <w:sz w:val="24"/>
          <w:szCs w:val="24"/>
        </w:rPr>
        <w:t xml:space="preserve"> 1234 then press #</w:t>
      </w:r>
    </w:p>
    <w:p w14:paraId="48C17B2F" w14:textId="10EAE29A" w:rsidR="00364296" w:rsidRPr="007621C8" w:rsidRDefault="00364296" w:rsidP="00364296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0D2BA89A" w14:textId="2B929534" w:rsidR="00364296" w:rsidRPr="007621C8" w:rsidRDefault="00364296" w:rsidP="00364296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7621C8">
        <w:rPr>
          <w:rFonts w:ascii="Times New Roman" w:hAnsi="Times New Roman" w:cs="Times New Roman"/>
          <w:b/>
          <w:bCs/>
          <w:sz w:val="24"/>
          <w:szCs w:val="24"/>
        </w:rPr>
        <w:t>AGENDA:</w:t>
      </w:r>
      <w:r w:rsidRPr="007621C8">
        <w:rPr>
          <w:rFonts w:ascii="Times New Roman" w:hAnsi="Times New Roman" w:cs="Times New Roman"/>
          <w:b/>
          <w:bCs/>
          <w:sz w:val="24"/>
          <w:szCs w:val="24"/>
        </w:rPr>
        <w:br/>
      </w:r>
    </w:p>
    <w:p w14:paraId="62741A89" w14:textId="06593BA6" w:rsidR="00A606DC" w:rsidRPr="007621C8" w:rsidRDefault="00B13B27" w:rsidP="00A606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 xml:space="preserve">Call to </w:t>
      </w:r>
      <w:r w:rsidR="00884E11" w:rsidRPr="007621C8">
        <w:rPr>
          <w:rFonts w:ascii="Times New Roman" w:hAnsi="Times New Roman" w:cs="Times New Roman"/>
          <w:sz w:val="24"/>
          <w:szCs w:val="24"/>
        </w:rPr>
        <w:t>O</w:t>
      </w:r>
      <w:r w:rsidRPr="007621C8">
        <w:rPr>
          <w:rFonts w:ascii="Times New Roman" w:hAnsi="Times New Roman" w:cs="Times New Roman"/>
          <w:sz w:val="24"/>
          <w:szCs w:val="24"/>
        </w:rPr>
        <w:t>rder</w:t>
      </w:r>
    </w:p>
    <w:p w14:paraId="34DD562B" w14:textId="01B24291" w:rsidR="00A606DC" w:rsidRPr="007621C8" w:rsidRDefault="00B13B27" w:rsidP="00A606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Roll Call</w:t>
      </w:r>
    </w:p>
    <w:p w14:paraId="4CA1AFB8" w14:textId="13C5A06A" w:rsidR="00884E11" w:rsidRPr="007621C8" w:rsidRDefault="00884E11" w:rsidP="00A606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Approve Agenda</w:t>
      </w:r>
    </w:p>
    <w:p w14:paraId="6654D4D2" w14:textId="08C9397D" w:rsidR="00A606DC" w:rsidRPr="007621C8" w:rsidRDefault="00B13B27" w:rsidP="00A606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Approve Minutes</w:t>
      </w:r>
    </w:p>
    <w:p w14:paraId="4BEBD583" w14:textId="35BFA1C4" w:rsidR="00B13B27" w:rsidRPr="007621C8" w:rsidRDefault="00B13B27" w:rsidP="00B13B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Public</w:t>
      </w:r>
      <w:r w:rsidR="009E5D49" w:rsidRPr="007621C8">
        <w:rPr>
          <w:rFonts w:ascii="Times New Roman" w:hAnsi="Times New Roman" w:cs="Times New Roman"/>
          <w:sz w:val="24"/>
          <w:szCs w:val="24"/>
        </w:rPr>
        <w:t xml:space="preserve"> Comment</w:t>
      </w:r>
    </w:p>
    <w:p w14:paraId="57C5B834" w14:textId="24D08856" w:rsidR="00305627" w:rsidRPr="007621C8" w:rsidRDefault="00351F85" w:rsidP="00E87C5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7621C8">
        <w:rPr>
          <w:rFonts w:ascii="Times New Roman" w:hAnsi="Times New Roman" w:cs="Times New Roman"/>
          <w:b/>
          <w:bCs/>
          <w:sz w:val="24"/>
          <w:szCs w:val="24"/>
        </w:rPr>
        <w:t>Conditional Use Hearing</w:t>
      </w:r>
      <w:r w:rsidR="007621C8" w:rsidRPr="007621C8">
        <w:rPr>
          <w:rFonts w:ascii="Times New Roman" w:hAnsi="Times New Roman" w:cs="Times New Roman"/>
          <w:b/>
          <w:bCs/>
          <w:sz w:val="24"/>
          <w:szCs w:val="24"/>
        </w:rPr>
        <w:t xml:space="preserve"> - Capogrossa</w:t>
      </w:r>
    </w:p>
    <w:p w14:paraId="72A94D70" w14:textId="0E79B876" w:rsidR="002B2292" w:rsidRPr="007621C8" w:rsidRDefault="002B2292" w:rsidP="00E87C5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7621C8">
        <w:rPr>
          <w:rFonts w:ascii="Times New Roman" w:hAnsi="Times New Roman" w:cs="Times New Roman"/>
          <w:sz w:val="24"/>
          <w:szCs w:val="24"/>
        </w:rPr>
        <w:t>Other</w:t>
      </w:r>
    </w:p>
    <w:p w14:paraId="138C8ECA" w14:textId="77777777" w:rsidR="00364296" w:rsidRPr="007621C8" w:rsidRDefault="002B2292" w:rsidP="0036429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Public Comment</w:t>
      </w:r>
    </w:p>
    <w:p w14:paraId="5C8E7F45" w14:textId="1B3D23A1" w:rsidR="00221122" w:rsidRPr="007621C8" w:rsidRDefault="005069F2" w:rsidP="0036429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621C8">
        <w:rPr>
          <w:rFonts w:ascii="Times New Roman" w:hAnsi="Times New Roman" w:cs="Times New Roman"/>
          <w:sz w:val="24"/>
          <w:szCs w:val="24"/>
        </w:rPr>
        <w:t>Adjourn</w:t>
      </w:r>
      <w:r w:rsidR="002B2292" w:rsidRPr="007621C8">
        <w:rPr>
          <w:rFonts w:ascii="Times New Roman" w:hAnsi="Times New Roman" w:cs="Times New Roman"/>
          <w:sz w:val="24"/>
          <w:szCs w:val="24"/>
        </w:rPr>
        <w:t>ment</w:t>
      </w:r>
    </w:p>
    <w:sectPr w:rsidR="00221122" w:rsidRPr="007621C8" w:rsidSect="0072553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9455E1" w14:textId="77777777" w:rsidR="000D2840" w:rsidRDefault="000D2840" w:rsidP="00C32BE0">
      <w:pPr>
        <w:spacing w:after="0" w:line="240" w:lineRule="auto"/>
      </w:pPr>
      <w:r>
        <w:separator/>
      </w:r>
    </w:p>
  </w:endnote>
  <w:endnote w:type="continuationSeparator" w:id="0">
    <w:p w14:paraId="091B8ECD" w14:textId="77777777" w:rsidR="000D2840" w:rsidRDefault="000D2840" w:rsidP="00C32B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56F64E" w14:textId="77777777" w:rsidR="000D2840" w:rsidRDefault="000D2840" w:rsidP="00C32BE0">
      <w:pPr>
        <w:spacing w:after="0" w:line="240" w:lineRule="auto"/>
      </w:pPr>
      <w:r>
        <w:separator/>
      </w:r>
    </w:p>
  </w:footnote>
  <w:footnote w:type="continuationSeparator" w:id="0">
    <w:p w14:paraId="576F6934" w14:textId="77777777" w:rsidR="000D2840" w:rsidRDefault="000D2840" w:rsidP="00C32B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5F02"/>
    <w:multiLevelType w:val="hybridMultilevel"/>
    <w:tmpl w:val="24726F1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2DE3097B"/>
    <w:multiLevelType w:val="hybridMultilevel"/>
    <w:tmpl w:val="E76A862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4A66707D"/>
    <w:multiLevelType w:val="hybridMultilevel"/>
    <w:tmpl w:val="BCAED2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08E2945"/>
    <w:multiLevelType w:val="multilevel"/>
    <w:tmpl w:val="8FC4E7B0"/>
    <w:lvl w:ilvl="0">
      <w:start w:val="1"/>
      <w:numFmt w:val="decimal"/>
      <w:lvlText w:val="%1."/>
      <w:lvlJc w:val="left"/>
      <w:pPr>
        <w:ind w:left="1440" w:hanging="360"/>
      </w:pPr>
      <w:rPr>
        <w:b w:val="0"/>
        <w:bCs w:val="0"/>
      </w:rPr>
    </w:lvl>
    <w:lvl w:ilvl="1">
      <w:start w:val="1"/>
      <w:numFmt w:val="upperLetter"/>
      <w:lvlText w:val="%2."/>
      <w:lvlJc w:val="left"/>
      <w:pPr>
        <w:ind w:left="1800" w:hanging="360"/>
      </w:pPr>
      <w:rPr>
        <w:rFonts w:ascii="Times New Roman" w:eastAsiaTheme="minorHAnsi" w:hAnsi="Times New Roman" w:cs="Times New Roman"/>
        <w:b w:val="0"/>
        <w:bCs w:val="0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520" w:hanging="360"/>
      </w:pPr>
    </w:lvl>
    <w:lvl w:ilvl="4">
      <w:start w:val="1"/>
      <w:numFmt w:val="lowerLetter"/>
      <w:lvlText w:val="(%5)"/>
      <w:lvlJc w:val="left"/>
      <w:pPr>
        <w:ind w:left="2880" w:hanging="360"/>
      </w:pPr>
    </w:lvl>
    <w:lvl w:ilvl="5">
      <w:start w:val="1"/>
      <w:numFmt w:val="lowerRoman"/>
      <w:lvlText w:val="(%6)"/>
      <w:lvlJc w:val="left"/>
      <w:pPr>
        <w:ind w:left="3240" w:hanging="36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3960" w:hanging="360"/>
      </w:pPr>
    </w:lvl>
    <w:lvl w:ilvl="8">
      <w:start w:val="1"/>
      <w:numFmt w:val="lowerRoman"/>
      <w:lvlText w:val="%9."/>
      <w:lvlJc w:val="left"/>
      <w:pPr>
        <w:ind w:left="4320" w:hanging="360"/>
      </w:pPr>
    </w:lvl>
  </w:abstractNum>
  <w:abstractNum w:abstractNumId="4" w15:restartNumberingAfterBreak="0">
    <w:nsid w:val="55D10C29"/>
    <w:multiLevelType w:val="hybridMultilevel"/>
    <w:tmpl w:val="08E0DDAA"/>
    <w:lvl w:ilvl="0" w:tplc="4FAA98EC">
      <w:start w:val="6"/>
      <w:numFmt w:val="decimal"/>
      <w:lvlText w:val="%1"/>
      <w:lvlJc w:val="left"/>
      <w:pPr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5" w15:restartNumberingAfterBreak="0">
    <w:nsid w:val="5C351583"/>
    <w:multiLevelType w:val="hybridMultilevel"/>
    <w:tmpl w:val="14CAD8F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62AF1F29"/>
    <w:multiLevelType w:val="hybridMultilevel"/>
    <w:tmpl w:val="F306E34C"/>
    <w:lvl w:ilvl="0" w:tplc="6CCC4F0C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020B20"/>
    <w:multiLevelType w:val="hybridMultilevel"/>
    <w:tmpl w:val="EFAADD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EE324B5"/>
    <w:multiLevelType w:val="hybridMultilevel"/>
    <w:tmpl w:val="5546CBF2"/>
    <w:lvl w:ilvl="0" w:tplc="19DEDA38">
      <w:start w:val="5"/>
      <w:numFmt w:val="decimal"/>
      <w:lvlText w:val="%1"/>
      <w:lvlJc w:val="left"/>
      <w:pPr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num w:numId="1" w16cid:durableId="402029267">
    <w:abstractNumId w:val="3"/>
  </w:num>
  <w:num w:numId="2" w16cid:durableId="822551016">
    <w:abstractNumId w:val="7"/>
  </w:num>
  <w:num w:numId="3" w16cid:durableId="1735932606">
    <w:abstractNumId w:val="2"/>
  </w:num>
  <w:num w:numId="4" w16cid:durableId="1632128342">
    <w:abstractNumId w:val="1"/>
  </w:num>
  <w:num w:numId="5" w16cid:durableId="732973423">
    <w:abstractNumId w:val="5"/>
  </w:num>
  <w:num w:numId="6" w16cid:durableId="865798941">
    <w:abstractNumId w:val="0"/>
  </w:num>
  <w:num w:numId="7" w16cid:durableId="583226661">
    <w:abstractNumId w:val="6"/>
  </w:num>
  <w:num w:numId="8" w16cid:durableId="1186669830">
    <w:abstractNumId w:val="8"/>
  </w:num>
  <w:num w:numId="9" w16cid:durableId="97059810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szA2MjE0MDU3N7dQ0lEKTi0uzszPAykwMq8FAFUxsqMtAAAA"/>
  </w:docVars>
  <w:rsids>
    <w:rsidRoot w:val="00361A15"/>
    <w:rsid w:val="0002582C"/>
    <w:rsid w:val="00042545"/>
    <w:rsid w:val="000513DE"/>
    <w:rsid w:val="000778DD"/>
    <w:rsid w:val="000B353A"/>
    <w:rsid w:val="000D2840"/>
    <w:rsid w:val="000F4BDC"/>
    <w:rsid w:val="00182435"/>
    <w:rsid w:val="00184566"/>
    <w:rsid w:val="00184946"/>
    <w:rsid w:val="001D14F9"/>
    <w:rsid w:val="00207014"/>
    <w:rsid w:val="00212E78"/>
    <w:rsid w:val="00216D87"/>
    <w:rsid w:val="00220358"/>
    <w:rsid w:val="00221122"/>
    <w:rsid w:val="0023617B"/>
    <w:rsid w:val="00257124"/>
    <w:rsid w:val="0026689D"/>
    <w:rsid w:val="00287A4F"/>
    <w:rsid w:val="002B2292"/>
    <w:rsid w:val="00305627"/>
    <w:rsid w:val="00351F85"/>
    <w:rsid w:val="00361A15"/>
    <w:rsid w:val="00364296"/>
    <w:rsid w:val="00366880"/>
    <w:rsid w:val="00385E88"/>
    <w:rsid w:val="00392E8D"/>
    <w:rsid w:val="003A2123"/>
    <w:rsid w:val="003E139A"/>
    <w:rsid w:val="003F0B57"/>
    <w:rsid w:val="004320A8"/>
    <w:rsid w:val="004418BC"/>
    <w:rsid w:val="00444F97"/>
    <w:rsid w:val="00450D1E"/>
    <w:rsid w:val="004666E7"/>
    <w:rsid w:val="00493530"/>
    <w:rsid w:val="005062C6"/>
    <w:rsid w:val="005069F2"/>
    <w:rsid w:val="005A7F70"/>
    <w:rsid w:val="005C2A77"/>
    <w:rsid w:val="005E4DDB"/>
    <w:rsid w:val="00601E52"/>
    <w:rsid w:val="006204AB"/>
    <w:rsid w:val="006261DC"/>
    <w:rsid w:val="006308E1"/>
    <w:rsid w:val="00674167"/>
    <w:rsid w:val="006B5295"/>
    <w:rsid w:val="0072553B"/>
    <w:rsid w:val="0073049E"/>
    <w:rsid w:val="007621C8"/>
    <w:rsid w:val="007B7950"/>
    <w:rsid w:val="00884E11"/>
    <w:rsid w:val="00925208"/>
    <w:rsid w:val="00980BED"/>
    <w:rsid w:val="00983E97"/>
    <w:rsid w:val="00986BA6"/>
    <w:rsid w:val="009925D9"/>
    <w:rsid w:val="009B4FE6"/>
    <w:rsid w:val="009E5D49"/>
    <w:rsid w:val="00A0413B"/>
    <w:rsid w:val="00A0666E"/>
    <w:rsid w:val="00A27878"/>
    <w:rsid w:val="00A3049C"/>
    <w:rsid w:val="00A606DC"/>
    <w:rsid w:val="00A61A8F"/>
    <w:rsid w:val="00A8124D"/>
    <w:rsid w:val="00AA34CD"/>
    <w:rsid w:val="00AC00D5"/>
    <w:rsid w:val="00B1392E"/>
    <w:rsid w:val="00B13B27"/>
    <w:rsid w:val="00B211CB"/>
    <w:rsid w:val="00B57204"/>
    <w:rsid w:val="00B60E06"/>
    <w:rsid w:val="00B80B71"/>
    <w:rsid w:val="00B83E1F"/>
    <w:rsid w:val="00B965E3"/>
    <w:rsid w:val="00BC3837"/>
    <w:rsid w:val="00C153FA"/>
    <w:rsid w:val="00C32BE0"/>
    <w:rsid w:val="00CB3300"/>
    <w:rsid w:val="00CC39C5"/>
    <w:rsid w:val="00CF0FA8"/>
    <w:rsid w:val="00D85EB9"/>
    <w:rsid w:val="00D963F6"/>
    <w:rsid w:val="00DD6999"/>
    <w:rsid w:val="00E32F3F"/>
    <w:rsid w:val="00E42021"/>
    <w:rsid w:val="00E757C9"/>
    <w:rsid w:val="00E87C5E"/>
    <w:rsid w:val="00E94F7F"/>
    <w:rsid w:val="00F13098"/>
    <w:rsid w:val="00F165B0"/>
    <w:rsid w:val="00F753B2"/>
    <w:rsid w:val="00F978DB"/>
    <w:rsid w:val="00FA4684"/>
    <w:rsid w:val="00FA66CE"/>
    <w:rsid w:val="00FA7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CA844"/>
  <w15:chartTrackingRefBased/>
  <w15:docId w15:val="{9765B889-DC8B-4E9B-8C5D-658ECFFA2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61A15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606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06D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606D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32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2BE0"/>
  </w:style>
  <w:style w:type="paragraph" w:styleId="Footer">
    <w:name w:val="footer"/>
    <w:basedOn w:val="Normal"/>
    <w:link w:val="FooterChar"/>
    <w:uiPriority w:val="99"/>
    <w:unhideWhenUsed/>
    <w:rsid w:val="00C32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2BE0"/>
  </w:style>
  <w:style w:type="paragraph" w:styleId="EnvelopeReturn">
    <w:name w:val="envelope return"/>
    <w:basedOn w:val="Normal"/>
    <w:uiPriority w:val="99"/>
    <w:semiHidden/>
    <w:unhideWhenUsed/>
    <w:rsid w:val="00364296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4C7F15-3314-4066-A6FE-715E3943D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98</Words>
  <Characters>56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ce Shaffer</dc:creator>
  <cp:keywords/>
  <dc:description/>
  <cp:lastModifiedBy>Heather</cp:lastModifiedBy>
  <cp:revision>5</cp:revision>
  <cp:lastPrinted>2023-10-19T17:03:00Z</cp:lastPrinted>
  <dcterms:created xsi:type="dcterms:W3CDTF">2023-09-05T14:32:00Z</dcterms:created>
  <dcterms:modified xsi:type="dcterms:W3CDTF">2023-10-19T17:04:00Z</dcterms:modified>
</cp:coreProperties>
</file>